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XSpec="center" w:tblpY="842"/>
        <w:tblW w:w="14480" w:type="dxa"/>
        <w:tblLook w:val="04A0" w:firstRow="1" w:lastRow="0" w:firstColumn="1" w:lastColumn="0" w:noHBand="0" w:noVBand="1"/>
      </w:tblPr>
      <w:tblGrid>
        <w:gridCol w:w="525"/>
        <w:gridCol w:w="900"/>
        <w:gridCol w:w="1755"/>
        <w:gridCol w:w="1320"/>
        <w:gridCol w:w="1035"/>
        <w:gridCol w:w="1450"/>
        <w:gridCol w:w="1410"/>
        <w:gridCol w:w="2805"/>
        <w:gridCol w:w="840"/>
        <w:gridCol w:w="2440"/>
      </w:tblGrid>
      <w:tr w:rsidRPr="00010558" w:rsidR="00010558" w:rsidTr="0D69A041" w14:paraId="49D7C4A3" w14:textId="77777777">
        <w:trPr>
          <w:trHeight w:val="2082"/>
        </w:trPr>
        <w:tc>
          <w:tcPr>
            <w:tcW w:w="52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010558" w:rsidR="00010558" w:rsidP="00010558" w:rsidRDefault="00010558" w14:paraId="2E715D99" w14:textId="77777777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D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010558" w:rsidR="00010558" w:rsidP="00010558" w:rsidRDefault="00010558" w14:paraId="4E2082B5" w14:textId="77777777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Date raised</w:t>
            </w:r>
          </w:p>
        </w:tc>
        <w:tc>
          <w:tcPr>
            <w:tcW w:w="175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010558" w:rsidR="00010558" w:rsidP="00010558" w:rsidRDefault="00010558" w14:paraId="50434892" w14:textId="77777777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Risk description</w:t>
            </w:r>
          </w:p>
        </w:tc>
        <w:tc>
          <w:tcPr>
            <w:tcW w:w="132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010558" w:rsidR="00010558" w:rsidP="0D69A041" w:rsidRDefault="00010558" w14:noSpellErr="1" w14:paraId="7E7950BA" w14:textId="027BF151">
            <w:pPr>
              <w:spacing w:after="0" w:line="240" w:lineRule="auto"/>
              <w:rPr>
                <w:rFonts w:eastAsia="Times New Roman" w:cs="Calibri"/>
                <w:b w:val="1"/>
                <w:bCs w:val="1"/>
                <w:color w:val="000000" w:themeColor="text1" w:themeTint="FF" w:themeShade="FF"/>
                <w:lang w:val="en-NZ" w:eastAsia="en-NZ"/>
              </w:rPr>
            </w:pPr>
            <w:r w:rsidRPr="0D69A041" w:rsidR="00010558">
              <w:rPr>
                <w:rFonts w:eastAsia="Times New Roman" w:cs="Calibri"/>
                <w:b w:val="1"/>
                <w:bCs w:val="1"/>
                <w:color w:val="000000" w:themeColor="text1" w:themeTint="FF" w:themeShade="FF"/>
                <w:lang w:val="en-NZ" w:eastAsia="en-NZ"/>
              </w:rPr>
              <w:t>Likelihood of the risk occurring</w:t>
            </w:r>
          </w:p>
          <w:p w:rsidRPr="00010558" w:rsidR="00010558" w:rsidP="0D69A041" w:rsidRDefault="00010558" w14:paraId="4043FBAE" w14:textId="5BBC8876">
            <w:pPr>
              <w:pStyle w:val="Normal"/>
              <w:spacing w:after="0" w:line="240" w:lineRule="auto"/>
              <w:rPr>
                <w:rFonts w:eastAsia="Times New Roman" w:cs="Calibri"/>
                <w:b w:val="1"/>
                <w:bCs w:val="1"/>
                <w:color w:val="000000"/>
                <w:lang w:val="en-NZ" w:eastAsia="en-NZ"/>
              </w:rPr>
            </w:pPr>
            <w:r w:rsidRPr="0D69A041" w:rsidR="1C75065B">
              <w:rPr>
                <w:rFonts w:eastAsia="Times New Roman" w:cs="Calibri"/>
                <w:b w:val="1"/>
                <w:bCs w:val="1"/>
                <w:color w:val="000000" w:themeColor="text1" w:themeTint="FF" w:themeShade="FF"/>
                <w:lang w:val="en-NZ" w:eastAsia="en-NZ"/>
              </w:rPr>
              <w:t>[1-3]</w:t>
            </w:r>
          </w:p>
        </w:tc>
        <w:tc>
          <w:tcPr>
            <w:tcW w:w="103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010558" w:rsidR="00010558" w:rsidP="0D69A041" w:rsidRDefault="00010558" w14:noSpellErr="1" w14:paraId="3572D370" w14:textId="573BEA1E">
            <w:pPr>
              <w:spacing w:after="0" w:line="240" w:lineRule="auto"/>
              <w:rPr>
                <w:rFonts w:eastAsia="Times New Roman" w:cs="Calibri"/>
                <w:b w:val="1"/>
                <w:bCs w:val="1"/>
                <w:color w:val="000000" w:themeColor="text1" w:themeTint="FF" w:themeShade="FF"/>
                <w:lang w:val="en-NZ" w:eastAsia="en-NZ"/>
              </w:rPr>
            </w:pPr>
            <w:r w:rsidRPr="0D69A041" w:rsidR="00010558">
              <w:rPr>
                <w:rFonts w:eastAsia="Times New Roman" w:cs="Calibri"/>
                <w:b w:val="1"/>
                <w:bCs w:val="1"/>
                <w:color w:val="000000" w:themeColor="text1" w:themeTint="FF" w:themeShade="FF"/>
                <w:lang w:val="en-NZ" w:eastAsia="en-NZ"/>
              </w:rPr>
              <w:t>Impact if the risk occurs</w:t>
            </w:r>
          </w:p>
          <w:p w:rsidRPr="00010558" w:rsidR="00010558" w:rsidP="0D69A041" w:rsidRDefault="00010558" w14:paraId="0B1B189B" w14:textId="64F27D32">
            <w:pPr>
              <w:pStyle w:val="Normal"/>
              <w:spacing w:after="0" w:line="240" w:lineRule="auto"/>
              <w:rPr>
                <w:rFonts w:eastAsia="Times New Roman" w:cs="Calibri"/>
                <w:b w:val="1"/>
                <w:bCs w:val="1"/>
                <w:color w:val="000000"/>
                <w:lang w:val="en-NZ" w:eastAsia="en-NZ"/>
              </w:rPr>
            </w:pPr>
            <w:r w:rsidRPr="0D69A041" w:rsidR="18CCE55F">
              <w:rPr>
                <w:rFonts w:eastAsia="Times New Roman" w:cs="Calibri"/>
                <w:b w:val="1"/>
                <w:bCs w:val="1"/>
                <w:color w:val="000000" w:themeColor="text1" w:themeTint="FF" w:themeShade="FF"/>
                <w:lang w:val="en-NZ" w:eastAsia="en-NZ"/>
              </w:rPr>
              <w:t>[1-3]</w:t>
            </w:r>
          </w:p>
        </w:tc>
        <w:tc>
          <w:tcPr>
            <w:tcW w:w="145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010558" w:rsidR="00010558" w:rsidP="0D69A041" w:rsidRDefault="00010558" w14:noSpellErr="1" w14:paraId="0C2B1CDA" w14:textId="5C83238F">
            <w:pPr>
              <w:spacing w:after="0" w:line="240" w:lineRule="auto"/>
              <w:rPr>
                <w:rFonts w:eastAsia="Times New Roman" w:cs="Calibri"/>
                <w:b w:val="1"/>
                <w:bCs w:val="1"/>
                <w:color w:val="000000" w:themeColor="text1" w:themeTint="FF" w:themeShade="FF"/>
                <w:lang w:val="en-NZ" w:eastAsia="en-NZ"/>
              </w:rPr>
            </w:pPr>
            <w:r w:rsidRPr="0D69A041" w:rsidR="00010558">
              <w:rPr>
                <w:rFonts w:eastAsia="Times New Roman" w:cs="Calibri"/>
                <w:b w:val="1"/>
                <w:bCs w:val="1"/>
                <w:color w:val="000000" w:themeColor="text1" w:themeTint="FF" w:themeShade="FF"/>
                <w:lang w:val="en-NZ" w:eastAsia="en-NZ"/>
              </w:rPr>
              <w:t>Severity</w:t>
            </w:r>
            <w:r>
              <w:br/>
            </w:r>
            <w:r w:rsidRPr="0D69A041" w:rsidR="00010558">
              <w:rPr>
                <w:rFonts w:eastAsia="Times New Roman" w:cs="Calibri"/>
                <w:i w:val="1"/>
                <w:iCs w:val="1"/>
                <w:color w:val="FF0000"/>
                <w:lang w:val="en-NZ" w:eastAsia="en-NZ"/>
              </w:rPr>
              <w:t>Rating based on impact &amp; likelihood.</w:t>
            </w:r>
          </w:p>
          <w:p w:rsidRPr="00010558" w:rsidR="00010558" w:rsidP="0D69A041" w:rsidRDefault="00010558" w14:paraId="298BB658" w14:textId="7A6E1233">
            <w:pPr>
              <w:pStyle w:val="Normal"/>
              <w:spacing w:after="0" w:line="240" w:lineRule="auto"/>
              <w:rPr>
                <w:rFonts w:eastAsia="Times New Roman" w:cs="Calibri"/>
                <w:i w:val="1"/>
                <w:iCs w:val="1"/>
                <w:color w:val="FF0000"/>
                <w:lang w:val="en-NZ" w:eastAsia="en-NZ"/>
              </w:rPr>
            </w:pPr>
            <w:r w:rsidRPr="0D69A041" w:rsidR="44A71C20">
              <w:rPr>
                <w:rFonts w:eastAsia="Times New Roman" w:cs="Calibri"/>
                <w:i w:val="0"/>
                <w:iCs w:val="0"/>
                <w:color w:val="auto"/>
                <w:lang w:val="en-NZ" w:eastAsia="en-NZ"/>
              </w:rPr>
              <w:t>[1-</w:t>
            </w:r>
            <w:r w:rsidRPr="0D69A041" w:rsidR="6F1653CF">
              <w:rPr>
                <w:rFonts w:eastAsia="Times New Roman" w:cs="Calibri"/>
                <w:i w:val="0"/>
                <w:iCs w:val="0"/>
                <w:color w:val="auto"/>
                <w:lang w:val="en-NZ" w:eastAsia="en-NZ"/>
              </w:rPr>
              <w:t>6</w:t>
            </w:r>
            <w:r w:rsidRPr="0D69A041" w:rsidR="44A71C20">
              <w:rPr>
                <w:rFonts w:eastAsia="Times New Roman" w:cs="Calibri"/>
                <w:i w:val="0"/>
                <w:iCs w:val="0"/>
                <w:color w:val="auto"/>
                <w:lang w:val="en-NZ" w:eastAsia="en-NZ"/>
              </w:rPr>
              <w:t>]</w:t>
            </w:r>
          </w:p>
        </w:tc>
        <w:tc>
          <w:tcPr>
            <w:tcW w:w="141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010558" w:rsidR="00010558" w:rsidP="00010558" w:rsidRDefault="00010558" w14:paraId="6FDF251C" w14:textId="77777777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Owner</w:t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br/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 xml:space="preserve">Person who will manage the risk. </w:t>
            </w:r>
          </w:p>
        </w:tc>
        <w:tc>
          <w:tcPr>
            <w:tcW w:w="280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010558" w:rsidR="00010558" w:rsidP="00010558" w:rsidRDefault="00010558" w14:paraId="5E9F8686" w14:textId="77777777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Mitigating action</w:t>
            </w: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/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Actions to mitigate the risk e.g. reduce the likelihood.</w:t>
            </w:r>
          </w:p>
        </w:tc>
        <w:tc>
          <w:tcPr>
            <w:tcW w:w="8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010558" w:rsidR="00010558" w:rsidP="00010558" w:rsidRDefault="00010558" w14:paraId="75D6A230" w14:textId="77777777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tatus</w:t>
            </w:r>
          </w:p>
        </w:tc>
        <w:tc>
          <w:tcPr>
            <w:tcW w:w="24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010558" w:rsidR="00010558" w:rsidP="00010558" w:rsidRDefault="00010558" w14:paraId="46190B6A" w14:textId="77777777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Useful resources</w:t>
            </w:r>
          </w:p>
        </w:tc>
      </w:tr>
      <w:tr w:rsidRPr="00010558" w:rsidR="00010558" w:rsidTr="0D69A041" w14:paraId="75AA5C45" w14:textId="77777777">
        <w:trPr>
          <w:trHeight w:val="2082"/>
        </w:trPr>
        <w:tc>
          <w:tcPr>
            <w:tcW w:w="52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010558" w:rsidR="00010558" w:rsidP="00010558" w:rsidRDefault="00010558" w14:paraId="1FF35F15" w14:textId="4D668442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1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010558" w:rsidR="00010558" w:rsidP="00010558" w:rsidRDefault="00010558" w14:paraId="56935F07" w14:textId="714E0884">
            <w:pPr>
              <w:spacing w:after="0" w:line="240" w:lineRule="auto"/>
              <w:rPr>
                <w:rFonts w:eastAsia="Times New Roman" w:cs="Calibri"/>
                <w:b w:val="1"/>
                <w:bCs w:val="1"/>
                <w:color w:val="000000"/>
                <w:lang w:val="en-NZ" w:eastAsia="en-NZ"/>
              </w:rPr>
            </w:pPr>
            <w:r w:rsidRPr="0D69A041" w:rsidR="00010558">
              <w:rPr>
                <w:rFonts w:cs="Calibri"/>
              </w:rPr>
              <w:t>[</w:t>
            </w:r>
            <w:r w:rsidRPr="0D69A041" w:rsidR="09E44ED0">
              <w:rPr>
                <w:rFonts w:cs="Calibri"/>
              </w:rPr>
              <w:t>22</w:t>
            </w:r>
            <w:r w:rsidRPr="0D69A041" w:rsidR="00010558">
              <w:rPr>
                <w:rFonts w:cs="Calibri"/>
              </w:rPr>
              <w:t>-0</w:t>
            </w:r>
            <w:r w:rsidRPr="0D69A041" w:rsidR="0A3EC271">
              <w:rPr>
                <w:rFonts w:cs="Calibri"/>
              </w:rPr>
              <w:t>5</w:t>
            </w:r>
            <w:r w:rsidRPr="0D69A041" w:rsidR="00010558">
              <w:rPr>
                <w:rFonts w:cs="Calibri"/>
              </w:rPr>
              <w:t>-202</w:t>
            </w:r>
            <w:r w:rsidRPr="0D69A041" w:rsidR="5A37FA26">
              <w:rPr>
                <w:rFonts w:cs="Calibri"/>
              </w:rPr>
              <w:t>3</w:t>
            </w:r>
            <w:r w:rsidRPr="0D69A041" w:rsidR="00010558">
              <w:rPr>
                <w:rFonts w:cs="Calibri"/>
              </w:rPr>
              <w:t>]</w:t>
            </w:r>
          </w:p>
        </w:tc>
        <w:tc>
          <w:tcPr>
            <w:tcW w:w="175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010558" w:rsidR="00010558" w:rsidP="00010558" w:rsidRDefault="00010558" w14:paraId="6EB1646F" w14:textId="415AA886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purpose and need is not well-defined.</w:t>
            </w:r>
          </w:p>
        </w:tc>
        <w:tc>
          <w:tcPr>
            <w:tcW w:w="132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  <w:tcMar/>
          </w:tcPr>
          <w:p w:rsidRPr="00010558" w:rsidR="00010558" w:rsidP="0D69A041" w:rsidRDefault="00010558" w14:paraId="2666EED0" w14:textId="16ABBD1E">
            <w:pPr>
              <w:spacing w:after="0" w:line="240" w:lineRule="auto"/>
              <w:rPr>
                <w:rFonts w:cs="Calibri"/>
                <w:lang w:val="en-NZ" w:eastAsia="en-NZ"/>
              </w:rPr>
            </w:pPr>
            <w:r w:rsidRPr="0D69A041" w:rsidR="00010558">
              <w:rPr>
                <w:rFonts w:cs="Calibri"/>
              </w:rPr>
              <w:t>Medium</w:t>
            </w:r>
          </w:p>
        </w:tc>
        <w:tc>
          <w:tcPr>
            <w:tcW w:w="103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  <w:tcMar/>
          </w:tcPr>
          <w:p w:rsidRPr="00010558" w:rsidR="00010558" w:rsidP="0D69A041" w:rsidRDefault="00010558" w14:noSpellErr="1" w14:paraId="3B0C124D" w14:textId="3B714956">
            <w:pPr>
              <w:spacing w:after="0" w:line="240" w:lineRule="auto"/>
              <w:rPr>
                <w:rFonts w:eastAsia="Times New Roman" w:cs="Calibri"/>
                <w:b w:val="1"/>
                <w:bCs w:val="1"/>
                <w:color w:val="000000" w:themeColor="text1" w:themeTint="FF" w:themeShade="FF"/>
                <w:lang w:val="en-NZ" w:eastAsia="en-NZ"/>
              </w:rPr>
            </w:pPr>
            <w:r w:rsidRPr="0D69A041" w:rsidR="00010558">
              <w:rPr>
                <w:rFonts w:cs="Calibri"/>
              </w:rPr>
              <w:t>High</w:t>
            </w:r>
          </w:p>
          <w:p w:rsidRPr="00010558" w:rsidR="00010558" w:rsidP="0D69A041" w:rsidRDefault="00010558" w14:paraId="55E45809" w14:textId="2A8E6CC0">
            <w:pPr>
              <w:pStyle w:val="Normal"/>
              <w:spacing w:after="0" w:line="240" w:lineRule="auto"/>
              <w:rPr>
                <w:rFonts w:cs="Calibri"/>
                <w:lang w:val="en-NZ" w:eastAsia="en-NZ"/>
              </w:rPr>
            </w:pPr>
          </w:p>
        </w:tc>
        <w:tc>
          <w:tcPr>
            <w:tcW w:w="145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010558" w:rsidR="00010558" w:rsidP="00010558" w:rsidRDefault="00010558" w14:paraId="34122D22" w14:textId="53BFB514">
            <w:pPr>
              <w:spacing w:after="0" w:line="240" w:lineRule="auto"/>
              <w:rPr>
                <w:rFonts w:eastAsia="Times New Roman" w:cs="Calibri"/>
                <w:b w:val="1"/>
                <w:bCs w:val="1"/>
                <w:color w:val="000000"/>
                <w:lang w:val="en-NZ" w:eastAsia="en-NZ"/>
              </w:rPr>
            </w:pPr>
            <w:r w:rsidRPr="0D69A041" w:rsidR="00010558">
              <w:rPr>
                <w:rFonts w:cs="Calibri"/>
              </w:rPr>
              <w:t>High</w:t>
            </w:r>
            <w:r w:rsidRPr="0D69A041" w:rsidR="118AFD50">
              <w:rPr>
                <w:rFonts w:cs="Calibri"/>
              </w:rPr>
              <w:t xml:space="preserve"> [</w:t>
            </w:r>
            <w:r w:rsidRPr="0D69A041" w:rsidR="502FE281">
              <w:rPr>
                <w:rFonts w:cs="Calibri"/>
              </w:rPr>
              <w:t>5</w:t>
            </w:r>
            <w:r w:rsidRPr="0D69A041" w:rsidR="118AFD50">
              <w:rPr>
                <w:rFonts w:cs="Calibri"/>
              </w:rPr>
              <w:t>]</w:t>
            </w:r>
          </w:p>
        </w:tc>
        <w:tc>
          <w:tcPr>
            <w:tcW w:w="141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010558" w:rsidR="00010558" w:rsidP="00010558" w:rsidRDefault="00010558" w14:paraId="385A3F5A" w14:textId="59860614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Sponsor</w:t>
            </w:r>
          </w:p>
        </w:tc>
        <w:tc>
          <w:tcPr>
            <w:tcW w:w="280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010558" w:rsidR="00010558" w:rsidP="00010558" w:rsidRDefault="00010558" w14:paraId="793D3CE7" w14:textId="05A41066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 xml:space="preserve">Complete a business case if not already provided and ensure purpose is well defined on Project Charter and PID. </w:t>
            </w:r>
          </w:p>
        </w:tc>
        <w:tc>
          <w:tcPr>
            <w:tcW w:w="8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00010558" w:rsidP="00010558" w:rsidRDefault="00010558" w14:paraId="72AA0B9B" w14:textId="77777777">
            <w:pPr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 w:rsidRPr="00010558" w:rsidR="00010558" w:rsidP="00010558" w:rsidRDefault="00010558" w14:paraId="3D56689F" w14:textId="77777777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24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010558" w:rsidR="00010558" w:rsidP="00010558" w:rsidRDefault="0099084D" w14:paraId="36F87B99" w14:textId="6886B8CA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hyperlink w:history="1" r:id="rId5">
              <w:r w:rsidRPr="006E6268" w:rsidR="00010558">
                <w:rPr>
                  <w:rStyle w:val="Hyperlink"/>
                  <w:rFonts w:eastAsia="Times New Roman" w:cs="Calibri"/>
                  <w:b/>
                  <w:bCs/>
                  <w:lang w:val="en-NZ" w:eastAsia="en-NZ"/>
                </w:rPr>
                <w:t>https://www.stakeholdermap.com/project-templates/business-case-template.html</w:t>
              </w:r>
            </w:hyperlink>
            <w:r w:rsid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 xml:space="preserve"> </w:t>
            </w:r>
          </w:p>
        </w:tc>
      </w:tr>
      <w:tr w:rsidR="0D69A041" w:rsidTr="0D69A041" w14:paraId="21120E6B">
        <w:trPr>
          <w:trHeight w:val="2082"/>
        </w:trPr>
        <w:tc>
          <w:tcPr>
            <w:tcW w:w="52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7F2409C5" w:rsidP="0D69A041" w:rsidRDefault="7F2409C5" w14:paraId="631DFF23" w14:textId="2917BE18">
            <w:pPr>
              <w:pStyle w:val="Normal"/>
              <w:spacing w:line="240" w:lineRule="auto"/>
              <w:rPr>
                <w:rFonts w:cs="Calibri"/>
              </w:rPr>
            </w:pPr>
            <w:r w:rsidRPr="0D69A041" w:rsidR="7F2409C5">
              <w:rPr>
                <w:rFonts w:cs="Calibri"/>
              </w:rPr>
              <w:t>2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7F2409C5" w:rsidP="0D69A041" w:rsidRDefault="7F2409C5" w14:paraId="72023C61" w14:textId="2773FFF1">
            <w:pPr>
              <w:spacing w:after="0" w:line="240" w:lineRule="auto"/>
              <w:rPr>
                <w:rFonts w:cs="Calibri"/>
              </w:rPr>
            </w:pPr>
            <w:r w:rsidRPr="0D69A041" w:rsidR="7F2409C5">
              <w:rPr>
                <w:rFonts w:cs="Calibri"/>
              </w:rPr>
              <w:t>[</w:t>
            </w:r>
            <w:r w:rsidRPr="0D69A041" w:rsidR="0A1BE45D">
              <w:rPr>
                <w:rFonts w:cs="Calibri"/>
              </w:rPr>
              <w:t>22</w:t>
            </w:r>
            <w:r w:rsidRPr="0D69A041" w:rsidR="7F2409C5">
              <w:rPr>
                <w:rFonts w:cs="Calibri"/>
              </w:rPr>
              <w:t>-0</w:t>
            </w:r>
            <w:r w:rsidRPr="0D69A041" w:rsidR="39894293">
              <w:rPr>
                <w:rFonts w:cs="Calibri"/>
              </w:rPr>
              <w:t>5</w:t>
            </w:r>
            <w:r w:rsidRPr="0D69A041" w:rsidR="7F2409C5">
              <w:rPr>
                <w:rFonts w:cs="Calibri"/>
              </w:rPr>
              <w:t>-202</w:t>
            </w:r>
            <w:r w:rsidRPr="0D69A041" w:rsidR="6F6B8261">
              <w:rPr>
                <w:rFonts w:cs="Calibri"/>
              </w:rPr>
              <w:t>3</w:t>
            </w:r>
            <w:r w:rsidRPr="0D69A041" w:rsidR="7F2409C5">
              <w:rPr>
                <w:rFonts w:cs="Calibri"/>
              </w:rPr>
              <w:t>]</w:t>
            </w:r>
          </w:p>
          <w:p w:rsidR="0D69A041" w:rsidP="0D69A041" w:rsidRDefault="0D69A041" w14:paraId="68D36F75" w14:textId="235C669D">
            <w:pPr>
              <w:pStyle w:val="Normal"/>
              <w:spacing w:line="240" w:lineRule="auto"/>
              <w:rPr>
                <w:rFonts w:cs="Calibri"/>
              </w:rPr>
            </w:pPr>
          </w:p>
        </w:tc>
        <w:tc>
          <w:tcPr>
            <w:tcW w:w="175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7F2409C5" w:rsidP="0D69A041" w:rsidRDefault="7F2409C5" w14:paraId="44320AC3" w14:textId="1B3510F1">
            <w:pPr>
              <w:pStyle w:val="Normal"/>
              <w:spacing w:line="240" w:lineRule="auto"/>
              <w:rPr>
                <w:rFonts w:cs="Calibri"/>
              </w:rPr>
            </w:pPr>
            <w:r w:rsidRPr="0D69A041" w:rsidR="7F2409C5">
              <w:rPr>
                <w:rFonts w:cs="Calibri"/>
              </w:rPr>
              <w:t xml:space="preserve">Inadequate </w:t>
            </w:r>
            <w:r w:rsidRPr="0D69A041" w:rsidR="7F2409C5">
              <w:rPr>
                <w:rFonts w:cs="Calibri"/>
              </w:rPr>
              <w:t>capacity</w:t>
            </w:r>
            <w:r w:rsidRPr="0D69A041" w:rsidR="7F2409C5">
              <w:rPr>
                <w:rFonts w:cs="Calibri"/>
              </w:rPr>
              <w:t xml:space="preserve"> to handle high traffic</w:t>
            </w:r>
            <w:r w:rsidRPr="0D69A041" w:rsidR="6595A928">
              <w:rPr>
                <w:rFonts w:cs="Calibri"/>
              </w:rPr>
              <w:t xml:space="preserve"> of users</w:t>
            </w:r>
          </w:p>
        </w:tc>
        <w:tc>
          <w:tcPr>
            <w:tcW w:w="132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92D050"/>
            <w:tcMar/>
          </w:tcPr>
          <w:p w:rsidR="6595A928" w:rsidP="0D69A041" w:rsidRDefault="6595A928" w14:paraId="0B1EFA42" w14:textId="481D7AC8">
            <w:pPr>
              <w:pStyle w:val="Normal"/>
              <w:spacing w:line="240" w:lineRule="auto"/>
              <w:rPr>
                <w:rFonts w:cs="Calibri"/>
              </w:rPr>
            </w:pPr>
            <w:r w:rsidRPr="0D69A041" w:rsidR="6595A928">
              <w:rPr>
                <w:rFonts w:cs="Calibri"/>
              </w:rPr>
              <w:t>Low</w:t>
            </w:r>
          </w:p>
        </w:tc>
        <w:tc>
          <w:tcPr>
            <w:tcW w:w="103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  <w:tcMar/>
          </w:tcPr>
          <w:p w:rsidR="6595A928" w:rsidP="0D69A041" w:rsidRDefault="6595A928" w14:paraId="57CEBDB9" w14:textId="186417D8">
            <w:pPr>
              <w:pStyle w:val="Normal"/>
              <w:spacing w:line="240" w:lineRule="auto"/>
              <w:rPr>
                <w:rFonts w:cs="Calibri"/>
              </w:rPr>
            </w:pPr>
            <w:r w:rsidRPr="0D69A041" w:rsidR="6595A928">
              <w:rPr>
                <w:rFonts w:cs="Calibri"/>
              </w:rPr>
              <w:t>High</w:t>
            </w:r>
          </w:p>
        </w:tc>
        <w:tc>
          <w:tcPr>
            <w:tcW w:w="145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6595A928" w:rsidP="0D69A041" w:rsidRDefault="6595A928" w14:paraId="5B980358" w14:textId="32065EF3">
            <w:pPr>
              <w:pStyle w:val="Normal"/>
              <w:spacing w:line="240" w:lineRule="auto"/>
              <w:rPr>
                <w:rFonts w:cs="Calibri"/>
              </w:rPr>
            </w:pPr>
            <w:r w:rsidRPr="0D69A041" w:rsidR="6595A928">
              <w:rPr>
                <w:rFonts w:cs="Calibri"/>
              </w:rPr>
              <w:t>Medium</w:t>
            </w:r>
            <w:r w:rsidRPr="0D69A041" w:rsidR="0A36014E">
              <w:rPr>
                <w:rFonts w:cs="Calibri"/>
              </w:rPr>
              <w:t xml:space="preserve"> [4]</w:t>
            </w:r>
          </w:p>
        </w:tc>
        <w:tc>
          <w:tcPr>
            <w:tcW w:w="141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0A36014E" w:rsidP="0D69A041" w:rsidRDefault="0A36014E" w14:paraId="2D0E19D2" w14:textId="1568AAE0">
            <w:pPr>
              <w:pStyle w:val="Normal"/>
              <w:spacing w:line="240" w:lineRule="auto"/>
              <w:rPr>
                <w:rFonts w:cs="Calibri"/>
              </w:rPr>
            </w:pPr>
            <w:r w:rsidRPr="0D69A041" w:rsidR="0A36014E">
              <w:rPr>
                <w:rFonts w:cs="Calibri"/>
              </w:rPr>
              <w:t>IT specialist</w:t>
            </w:r>
          </w:p>
        </w:tc>
        <w:tc>
          <w:tcPr>
            <w:tcW w:w="280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6BECF705" w:rsidP="0D69A041" w:rsidRDefault="6BECF705" w14:paraId="3E590C1D" w14:textId="0E18425C">
            <w:pPr>
              <w:pStyle w:val="Normal"/>
              <w:spacing w:line="240" w:lineRule="auto"/>
              <w:rPr>
                <w:rFonts w:cs="Calibri"/>
              </w:rPr>
            </w:pPr>
            <w:r w:rsidRPr="0D69A041" w:rsidR="6BECF705">
              <w:rPr>
                <w:rFonts w:cs="Calibri"/>
              </w:rPr>
              <w:t>Conduct a test to know the capacity that the servers can take, then assess if upgrades to the servers are necessary.</w:t>
            </w:r>
          </w:p>
        </w:tc>
        <w:tc>
          <w:tcPr>
            <w:tcW w:w="8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6BECF705" w:rsidP="0D69A041" w:rsidRDefault="6BECF705" w14:paraId="6288E52D" w14:textId="19B42D53">
            <w:pPr>
              <w:pStyle w:val="Normal"/>
              <w:rPr>
                <w:rFonts w:cs="Calibri"/>
              </w:rPr>
            </w:pPr>
            <w:r w:rsidRPr="0D69A041" w:rsidR="6BECF705">
              <w:rPr>
                <w:rFonts w:cs="Calibri"/>
              </w:rPr>
              <w:t>Open</w:t>
            </w:r>
          </w:p>
        </w:tc>
        <w:tc>
          <w:tcPr>
            <w:tcW w:w="24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6BECF705" w:rsidP="0D69A041" w:rsidRDefault="6BECF705" w14:paraId="28DFF29D" w14:textId="75D03FED">
            <w:pPr>
              <w:pStyle w:val="Normal"/>
              <w:spacing w:line="240" w:lineRule="auto"/>
              <w:rPr>
                <w:rFonts w:eastAsia="Times New Roman" w:cs="Calibri"/>
                <w:b w:val="1"/>
                <w:bCs w:val="1"/>
                <w:lang w:val="en-NZ" w:eastAsia="en-NZ"/>
              </w:rPr>
            </w:pPr>
            <w:r w:rsidRPr="0D69A041" w:rsidR="6BECF705">
              <w:rPr>
                <w:rFonts w:eastAsia="Times New Roman" w:cs="Calibri"/>
                <w:b w:val="1"/>
                <w:bCs w:val="1"/>
                <w:lang w:val="en-NZ" w:eastAsia="en-NZ"/>
              </w:rPr>
              <w:t>microfocus.com/</w:t>
            </w:r>
            <w:r w:rsidRPr="0D69A041" w:rsidR="6BECF705">
              <w:rPr>
                <w:rFonts w:eastAsia="Times New Roman" w:cs="Calibri"/>
                <w:b w:val="1"/>
                <w:bCs w:val="1"/>
                <w:lang w:val="en-NZ" w:eastAsia="en-NZ"/>
              </w:rPr>
              <w:t>en</w:t>
            </w:r>
            <w:r w:rsidRPr="0D69A041" w:rsidR="6BECF705">
              <w:rPr>
                <w:rFonts w:eastAsia="Times New Roman" w:cs="Calibri"/>
                <w:b w:val="1"/>
                <w:bCs w:val="1"/>
                <w:lang w:val="en-NZ" w:eastAsia="en-NZ"/>
              </w:rPr>
              <w:t>-us/what-is/load-testing</w:t>
            </w:r>
          </w:p>
          <w:p w:rsidR="0D69A041" w:rsidP="0D69A041" w:rsidRDefault="0D69A041" w14:paraId="7465469C" w14:textId="2BA1BCB5">
            <w:pPr>
              <w:pStyle w:val="Normal"/>
              <w:spacing w:line="240" w:lineRule="auto"/>
              <w:rPr>
                <w:rFonts w:eastAsia="Times New Roman" w:cs="Calibri"/>
                <w:b w:val="1"/>
                <w:bCs w:val="1"/>
                <w:lang w:val="en-NZ" w:eastAsia="en-NZ"/>
              </w:rPr>
            </w:pPr>
          </w:p>
        </w:tc>
      </w:tr>
      <w:tr w:rsidR="0D69A041" w:rsidTr="0D69A041" w14:paraId="7261421E">
        <w:trPr>
          <w:trHeight w:val="2082"/>
        </w:trPr>
        <w:tc>
          <w:tcPr>
            <w:tcW w:w="52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51A60002" w:rsidP="0D69A041" w:rsidRDefault="51A60002" w14:paraId="580D4C74" w14:textId="42DE746D">
            <w:pPr>
              <w:pStyle w:val="Normal"/>
              <w:spacing w:line="240" w:lineRule="auto"/>
              <w:rPr>
                <w:rFonts w:cs="Calibri"/>
              </w:rPr>
            </w:pPr>
            <w:r w:rsidRPr="0D69A041" w:rsidR="51A60002">
              <w:rPr>
                <w:rFonts w:cs="Calibri"/>
              </w:rPr>
              <w:t>3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51A60002" w:rsidP="0D69A041" w:rsidRDefault="51A60002" w14:paraId="0CFFF43C" w14:textId="3E5D0A34">
            <w:pPr>
              <w:spacing w:after="0" w:line="240" w:lineRule="auto"/>
              <w:rPr>
                <w:rFonts w:eastAsia="Times New Roman" w:cs="Calibri"/>
                <w:b w:val="1"/>
                <w:bCs w:val="1"/>
                <w:color w:val="000000" w:themeColor="text1" w:themeTint="FF" w:themeShade="FF"/>
                <w:lang w:val="en-NZ" w:eastAsia="en-NZ"/>
              </w:rPr>
            </w:pPr>
            <w:r w:rsidRPr="0D69A041" w:rsidR="51A60002">
              <w:rPr>
                <w:rFonts w:cs="Calibri"/>
              </w:rPr>
              <w:t>[22-05-202</w:t>
            </w:r>
            <w:r w:rsidRPr="0D69A041" w:rsidR="48B8EE59">
              <w:rPr>
                <w:rFonts w:cs="Calibri"/>
              </w:rPr>
              <w:t>3</w:t>
            </w:r>
            <w:r w:rsidRPr="0D69A041" w:rsidR="51A60002">
              <w:rPr>
                <w:rFonts w:cs="Calibri"/>
              </w:rPr>
              <w:t>]</w:t>
            </w:r>
          </w:p>
          <w:p w:rsidR="0D69A041" w:rsidP="0D69A041" w:rsidRDefault="0D69A041" w14:paraId="2E97DDB0" w14:textId="39787E31">
            <w:pPr>
              <w:pStyle w:val="Normal"/>
              <w:spacing w:line="240" w:lineRule="auto"/>
              <w:rPr>
                <w:rFonts w:cs="Calibri"/>
              </w:rPr>
            </w:pPr>
          </w:p>
        </w:tc>
        <w:tc>
          <w:tcPr>
            <w:tcW w:w="175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037AE691" w:rsidP="0D69A041" w:rsidRDefault="037AE691" w14:paraId="3B589ABD" w14:textId="7363B826">
            <w:pPr>
              <w:pStyle w:val="Normal"/>
              <w:spacing w:line="240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auto"/>
                <w:sz w:val="24"/>
                <w:szCs w:val="24"/>
                <w:lang w:val="en-GB"/>
              </w:rPr>
            </w:pPr>
            <w:r w:rsidRPr="0D69A041" w:rsidR="037AE691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GB"/>
              </w:rPr>
              <w:t>Security breach leading to customer data theft</w:t>
            </w:r>
          </w:p>
        </w:tc>
        <w:tc>
          <w:tcPr>
            <w:tcW w:w="132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  <w:tcMar/>
          </w:tcPr>
          <w:p w:rsidR="037AE691" w:rsidP="0D69A041" w:rsidRDefault="037AE691" w14:paraId="47BE9ECD" w14:textId="45CAB77B">
            <w:pPr>
              <w:pStyle w:val="Normal"/>
              <w:spacing w:line="240" w:lineRule="auto"/>
              <w:rPr>
                <w:rFonts w:cs="Calibri"/>
              </w:rPr>
            </w:pPr>
            <w:r w:rsidRPr="0D69A041" w:rsidR="037AE691">
              <w:rPr>
                <w:rFonts w:cs="Calibri"/>
              </w:rPr>
              <w:t>Medium</w:t>
            </w:r>
          </w:p>
        </w:tc>
        <w:tc>
          <w:tcPr>
            <w:tcW w:w="103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  <w:tcMar/>
          </w:tcPr>
          <w:p w:rsidR="037AE691" w:rsidP="0D69A041" w:rsidRDefault="037AE691" w14:paraId="41FB10CF" w14:textId="353AE58E">
            <w:pPr>
              <w:pStyle w:val="Normal"/>
              <w:spacing w:line="240" w:lineRule="auto"/>
              <w:rPr>
                <w:rFonts w:cs="Calibri"/>
              </w:rPr>
            </w:pPr>
            <w:r w:rsidRPr="0D69A041" w:rsidR="037AE691">
              <w:rPr>
                <w:rFonts w:cs="Calibri"/>
              </w:rPr>
              <w:t>High</w:t>
            </w:r>
          </w:p>
        </w:tc>
        <w:tc>
          <w:tcPr>
            <w:tcW w:w="145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037AE691" w:rsidP="0D69A041" w:rsidRDefault="037AE691" w14:paraId="14A49429" w14:textId="722B16BF">
            <w:pPr>
              <w:pStyle w:val="Normal"/>
              <w:spacing w:line="240" w:lineRule="auto"/>
              <w:rPr>
                <w:rFonts w:cs="Calibri"/>
              </w:rPr>
            </w:pPr>
            <w:r w:rsidRPr="0D69A041" w:rsidR="037AE691">
              <w:rPr>
                <w:rFonts w:cs="Calibri"/>
              </w:rPr>
              <w:t>High [6]</w:t>
            </w:r>
          </w:p>
        </w:tc>
        <w:tc>
          <w:tcPr>
            <w:tcW w:w="141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037AE691" w:rsidP="0D69A041" w:rsidRDefault="037AE691" w14:paraId="33D5EB50" w14:textId="047003B5">
            <w:pPr>
              <w:pStyle w:val="Normal"/>
              <w:spacing w:line="240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GB"/>
              </w:rPr>
            </w:pPr>
            <w:r w:rsidRPr="0D69A041" w:rsidR="037AE691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GB"/>
              </w:rPr>
              <w:t xml:space="preserve">IT Security </w:t>
            </w:r>
            <w:r w:rsidRPr="0D69A041" w:rsidR="6933EF8D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GB"/>
              </w:rPr>
              <w:t>Specialist</w:t>
            </w:r>
          </w:p>
        </w:tc>
        <w:tc>
          <w:tcPr>
            <w:tcW w:w="280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2DD73726" w:rsidP="0D69A041" w:rsidRDefault="2DD73726" w14:paraId="3FD3FD86" w14:textId="6DA83439">
            <w:pPr>
              <w:pStyle w:val="Normal"/>
              <w:spacing w:line="240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auto"/>
                <w:sz w:val="24"/>
                <w:szCs w:val="24"/>
                <w:lang w:val="en-GB"/>
              </w:rPr>
            </w:pPr>
            <w:r w:rsidRPr="0D69A041" w:rsidR="2DD7372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GB"/>
              </w:rPr>
              <w:t>Implement robust security measures such as encryption, firewalls, and regular security audits.</w:t>
            </w:r>
          </w:p>
        </w:tc>
        <w:tc>
          <w:tcPr>
            <w:tcW w:w="8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2DD73726" w:rsidP="0D69A041" w:rsidRDefault="2DD73726" w14:paraId="256ACA4F" w14:textId="1F51BFA5">
            <w:pPr>
              <w:pStyle w:val="Normal"/>
              <w:rPr>
                <w:rFonts w:cs="Calibri"/>
              </w:rPr>
            </w:pPr>
            <w:r w:rsidRPr="0D69A041" w:rsidR="2DD73726">
              <w:rPr>
                <w:rFonts w:cs="Calibri"/>
              </w:rPr>
              <w:t>Open</w:t>
            </w:r>
          </w:p>
        </w:tc>
        <w:tc>
          <w:tcPr>
            <w:tcW w:w="24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0D69A041" w:rsidP="0D69A041" w:rsidRDefault="0D69A041" w14:paraId="68F36B1E" w14:textId="214166CF">
            <w:pPr>
              <w:pStyle w:val="Normal"/>
              <w:spacing w:line="240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auto"/>
                <w:sz w:val="24"/>
                <w:szCs w:val="24"/>
                <w:lang w:val="en-GB"/>
              </w:rPr>
            </w:pPr>
          </w:p>
        </w:tc>
      </w:tr>
      <w:tr w:rsidR="0D69A041" w:rsidTr="0D69A041" w14:paraId="22A90827">
        <w:trPr>
          <w:trHeight w:val="2082"/>
        </w:trPr>
        <w:tc>
          <w:tcPr>
            <w:tcW w:w="52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78331FD0" w:rsidP="0D69A041" w:rsidRDefault="78331FD0" w14:paraId="12F68643" w14:textId="2762CE7A">
            <w:pPr>
              <w:pStyle w:val="Normal"/>
              <w:spacing w:line="240" w:lineRule="auto"/>
              <w:rPr>
                <w:rFonts w:cs="Calibri"/>
              </w:rPr>
            </w:pPr>
            <w:r w:rsidRPr="0D69A041" w:rsidR="78331FD0">
              <w:rPr>
                <w:rFonts w:cs="Calibri"/>
              </w:rPr>
              <w:t>4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78331FD0" w:rsidP="0D69A041" w:rsidRDefault="78331FD0" w14:paraId="374C4136" w14:textId="3E5D0A34">
            <w:pPr>
              <w:spacing w:after="0" w:line="240" w:lineRule="auto"/>
              <w:rPr>
                <w:rFonts w:eastAsia="Times New Roman" w:cs="Calibri"/>
                <w:b w:val="1"/>
                <w:bCs w:val="1"/>
                <w:color w:val="000000" w:themeColor="text1" w:themeTint="FF" w:themeShade="FF"/>
                <w:lang w:val="en-NZ" w:eastAsia="en-NZ"/>
              </w:rPr>
            </w:pPr>
            <w:r w:rsidRPr="0D69A041" w:rsidR="78331FD0">
              <w:rPr>
                <w:rFonts w:cs="Calibri"/>
              </w:rPr>
              <w:t>[22-05-2023]</w:t>
            </w:r>
          </w:p>
          <w:p w:rsidR="0D69A041" w:rsidP="0D69A041" w:rsidRDefault="0D69A041" w14:paraId="07C9D045" w14:textId="7123AEBD">
            <w:pPr>
              <w:pStyle w:val="Normal"/>
              <w:spacing w:line="240" w:lineRule="auto"/>
              <w:rPr>
                <w:rFonts w:cs="Calibri"/>
              </w:rPr>
            </w:pPr>
          </w:p>
        </w:tc>
        <w:tc>
          <w:tcPr>
            <w:tcW w:w="175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0D69A041" w:rsidP="0D69A041" w:rsidRDefault="0D69A041" w14:paraId="787D93D1" w14:textId="6304803B">
            <w:pPr>
              <w:pStyle w:val="Normal"/>
              <w:spacing w:line="240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132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92D050"/>
            <w:tcMar/>
          </w:tcPr>
          <w:p w:rsidR="0D69A041" w:rsidP="0D69A041" w:rsidRDefault="0D69A041" w14:paraId="49B6A82F" w14:textId="57CBFB71">
            <w:pPr>
              <w:pStyle w:val="Normal"/>
              <w:spacing w:line="240" w:lineRule="auto"/>
              <w:rPr>
                <w:rFonts w:cs="Calibri"/>
              </w:rPr>
            </w:pPr>
          </w:p>
        </w:tc>
        <w:tc>
          <w:tcPr>
            <w:tcW w:w="103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  <w:tcMar/>
          </w:tcPr>
          <w:p w:rsidR="0D69A041" w:rsidP="0D69A041" w:rsidRDefault="0D69A041" w14:paraId="2CBEC3AB" w14:textId="6F148E06">
            <w:pPr>
              <w:pStyle w:val="Normal"/>
              <w:spacing w:line="240" w:lineRule="auto"/>
              <w:rPr>
                <w:rFonts w:cs="Calibri"/>
              </w:rPr>
            </w:pPr>
          </w:p>
        </w:tc>
        <w:tc>
          <w:tcPr>
            <w:tcW w:w="145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0D69A041" w:rsidP="0D69A041" w:rsidRDefault="0D69A041" w14:paraId="364495C7" w14:textId="57F2202F">
            <w:pPr>
              <w:pStyle w:val="Normal"/>
              <w:spacing w:line="240" w:lineRule="auto"/>
              <w:rPr>
                <w:rFonts w:cs="Calibri"/>
              </w:rPr>
            </w:pPr>
          </w:p>
        </w:tc>
        <w:tc>
          <w:tcPr>
            <w:tcW w:w="141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0D69A041" w:rsidP="0D69A041" w:rsidRDefault="0D69A041" w14:paraId="25731510" w14:textId="1E670307">
            <w:pPr>
              <w:pStyle w:val="Normal"/>
              <w:spacing w:line="240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280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0D69A041" w:rsidP="0D69A041" w:rsidRDefault="0D69A041" w14:paraId="48906CB6" w14:textId="519125C4">
            <w:pPr>
              <w:pStyle w:val="Normal"/>
              <w:spacing w:line="240" w:lineRule="auto"/>
              <w:rPr>
                <w:rFonts w:cs="Calibri"/>
              </w:rPr>
            </w:pPr>
          </w:p>
        </w:tc>
        <w:tc>
          <w:tcPr>
            <w:tcW w:w="8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0D69A041" w:rsidP="0D69A041" w:rsidRDefault="0D69A041" w14:paraId="3D6EA32E" w14:textId="316EB8F0">
            <w:pPr>
              <w:pStyle w:val="Normal"/>
              <w:rPr>
                <w:rFonts w:cs="Calibri"/>
              </w:rPr>
            </w:pPr>
          </w:p>
        </w:tc>
        <w:tc>
          <w:tcPr>
            <w:tcW w:w="24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0D69A041" w:rsidP="0D69A041" w:rsidRDefault="0D69A041" w14:paraId="54AF1B2B" w14:textId="61582A8B">
            <w:pPr>
              <w:pStyle w:val="Normal"/>
              <w:spacing w:line="240" w:lineRule="auto"/>
              <w:rPr>
                <w:rFonts w:eastAsia="Times New Roman" w:cs="Calibri"/>
                <w:b w:val="1"/>
                <w:bCs w:val="1"/>
                <w:lang w:val="en-NZ" w:eastAsia="en-NZ"/>
              </w:rPr>
            </w:pPr>
          </w:p>
        </w:tc>
      </w:tr>
      <w:tr w:rsidR="0D69A041" w:rsidTr="0D69A041" w14:paraId="1B50CC84">
        <w:trPr>
          <w:trHeight w:val="2082"/>
        </w:trPr>
        <w:tc>
          <w:tcPr>
            <w:tcW w:w="52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78331FD0" w:rsidP="0D69A041" w:rsidRDefault="78331FD0" w14:paraId="6315FD8B" w14:textId="415EC2C2">
            <w:pPr>
              <w:pStyle w:val="Normal"/>
              <w:spacing w:line="240" w:lineRule="auto"/>
              <w:rPr>
                <w:rFonts w:cs="Calibri"/>
              </w:rPr>
            </w:pPr>
            <w:r w:rsidRPr="0D69A041" w:rsidR="78331FD0">
              <w:rPr>
                <w:rFonts w:cs="Calibri"/>
              </w:rPr>
              <w:t>5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78331FD0" w:rsidP="0D69A041" w:rsidRDefault="78331FD0" w14:paraId="40A13D48" w14:textId="3E5D0A34">
            <w:pPr>
              <w:spacing w:after="0" w:line="240" w:lineRule="auto"/>
              <w:rPr>
                <w:rFonts w:eastAsia="Times New Roman" w:cs="Calibri"/>
                <w:b w:val="1"/>
                <w:bCs w:val="1"/>
                <w:color w:val="000000" w:themeColor="text1" w:themeTint="FF" w:themeShade="FF"/>
                <w:lang w:val="en-NZ" w:eastAsia="en-NZ"/>
              </w:rPr>
            </w:pPr>
            <w:r w:rsidRPr="0D69A041" w:rsidR="78331FD0">
              <w:rPr>
                <w:rFonts w:cs="Calibri"/>
              </w:rPr>
              <w:t>[22-05-2023]</w:t>
            </w:r>
          </w:p>
          <w:p w:rsidR="0D69A041" w:rsidP="0D69A041" w:rsidRDefault="0D69A041" w14:paraId="7C5C6E02" w14:textId="0A31B707">
            <w:pPr>
              <w:pStyle w:val="Normal"/>
              <w:spacing w:line="240" w:lineRule="auto"/>
              <w:rPr>
                <w:rFonts w:cs="Calibri"/>
              </w:rPr>
            </w:pPr>
          </w:p>
        </w:tc>
        <w:tc>
          <w:tcPr>
            <w:tcW w:w="175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533BA330" w:rsidP="0D69A041" w:rsidRDefault="533BA330" w14:paraId="6E094F23" w14:textId="19D64B97">
            <w:pPr>
              <w:pStyle w:val="Normal"/>
              <w:spacing w:line="240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auto"/>
                <w:sz w:val="24"/>
                <w:szCs w:val="24"/>
                <w:lang w:val="en-GB"/>
              </w:rPr>
            </w:pPr>
            <w:r w:rsidRPr="0D69A041" w:rsidR="533BA330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GB"/>
              </w:rPr>
              <w:t>Poor website performance and slow loading times</w:t>
            </w:r>
          </w:p>
        </w:tc>
        <w:tc>
          <w:tcPr>
            <w:tcW w:w="132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  <w:tcMar/>
          </w:tcPr>
          <w:p w:rsidR="533BA330" w:rsidP="0D69A041" w:rsidRDefault="533BA330" w14:paraId="083C6CC4" w14:textId="12BBD227">
            <w:pPr>
              <w:pStyle w:val="Normal"/>
              <w:spacing w:line="240" w:lineRule="auto"/>
              <w:rPr>
                <w:rFonts w:cs="Calibri"/>
              </w:rPr>
            </w:pPr>
            <w:r w:rsidRPr="0D69A041" w:rsidR="533BA330">
              <w:rPr>
                <w:rFonts w:cs="Calibri"/>
              </w:rPr>
              <w:t>High</w:t>
            </w:r>
          </w:p>
        </w:tc>
        <w:tc>
          <w:tcPr>
            <w:tcW w:w="103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  <w:tcMar/>
          </w:tcPr>
          <w:p w:rsidR="533BA330" w:rsidP="0D69A041" w:rsidRDefault="533BA330" w14:paraId="00B8094C" w14:textId="590F5AFD">
            <w:pPr>
              <w:pStyle w:val="Normal"/>
              <w:spacing w:line="240" w:lineRule="auto"/>
              <w:rPr>
                <w:rFonts w:cs="Calibri"/>
              </w:rPr>
            </w:pPr>
            <w:r w:rsidRPr="0D69A041" w:rsidR="533BA330">
              <w:rPr>
                <w:rFonts w:cs="Calibri"/>
              </w:rPr>
              <w:t>Medium</w:t>
            </w:r>
          </w:p>
        </w:tc>
        <w:tc>
          <w:tcPr>
            <w:tcW w:w="145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533BA330" w:rsidP="0D69A041" w:rsidRDefault="533BA330" w14:paraId="01BDD2AF" w14:textId="2ADB68AF">
            <w:pPr>
              <w:pStyle w:val="Normal"/>
              <w:spacing w:line="240" w:lineRule="auto"/>
              <w:rPr>
                <w:rFonts w:cs="Calibri"/>
              </w:rPr>
            </w:pPr>
            <w:r w:rsidRPr="0D69A041" w:rsidR="533BA330">
              <w:rPr>
                <w:rFonts w:cs="Calibri"/>
              </w:rPr>
              <w:t>High [6]</w:t>
            </w:r>
          </w:p>
        </w:tc>
        <w:tc>
          <w:tcPr>
            <w:tcW w:w="141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533BA330" w:rsidP="0D69A041" w:rsidRDefault="533BA330" w14:paraId="50DABE05" w14:textId="3259E634">
            <w:pPr>
              <w:pStyle w:val="Normal"/>
              <w:spacing w:line="240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auto"/>
                <w:sz w:val="24"/>
                <w:szCs w:val="24"/>
                <w:lang w:val="en-GB"/>
              </w:rPr>
            </w:pPr>
            <w:r w:rsidRPr="0D69A041" w:rsidR="533BA330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GB"/>
              </w:rPr>
              <w:t>Development Team Lead</w:t>
            </w:r>
          </w:p>
        </w:tc>
        <w:tc>
          <w:tcPr>
            <w:tcW w:w="280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533BA330" w:rsidP="0D69A041" w:rsidRDefault="533BA330" w14:paraId="2AF56CA5" w14:textId="641A77B7">
            <w:pPr>
              <w:pStyle w:val="Normal"/>
              <w:spacing w:line="240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auto"/>
                <w:sz w:val="24"/>
                <w:szCs w:val="24"/>
                <w:lang w:val="en-GB"/>
              </w:rPr>
            </w:pPr>
            <w:r w:rsidRPr="0D69A041" w:rsidR="533BA330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auto"/>
                <w:sz w:val="24"/>
                <w:szCs w:val="24"/>
                <w:lang w:val="en-GB"/>
              </w:rPr>
              <w:t>Optimize website code, compress images, and utilize caching techniques to improve performance.</w:t>
            </w:r>
          </w:p>
        </w:tc>
        <w:tc>
          <w:tcPr>
            <w:tcW w:w="8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533BA330" w:rsidP="0D69A041" w:rsidRDefault="533BA330" w14:paraId="71FB6C12" w14:textId="29E29439">
            <w:pPr>
              <w:pStyle w:val="Normal"/>
              <w:rPr>
                <w:rFonts w:cs="Calibri"/>
              </w:rPr>
            </w:pPr>
            <w:r w:rsidRPr="0D69A041" w:rsidR="533BA330">
              <w:rPr>
                <w:rFonts w:cs="Calibri"/>
              </w:rPr>
              <w:t>Open</w:t>
            </w:r>
          </w:p>
        </w:tc>
        <w:tc>
          <w:tcPr>
            <w:tcW w:w="24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0D69A041" w:rsidP="0D69A041" w:rsidRDefault="0D69A041" w14:paraId="7256AF83" w14:textId="4EB87B94">
            <w:pPr>
              <w:pStyle w:val="Normal"/>
              <w:spacing w:line="240" w:lineRule="auto"/>
              <w:rPr>
                <w:rFonts w:eastAsia="Times New Roman" w:cs="Calibri"/>
                <w:b w:val="1"/>
                <w:bCs w:val="1"/>
                <w:lang w:val="en-NZ" w:eastAsia="en-NZ"/>
              </w:rPr>
            </w:pPr>
          </w:p>
        </w:tc>
      </w:tr>
      <w:tr w:rsidR="0D69A041" w:rsidTr="0D69A041" w14:paraId="1EC31DDF">
        <w:trPr>
          <w:trHeight w:val="2082"/>
        </w:trPr>
        <w:tc>
          <w:tcPr>
            <w:tcW w:w="52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78331FD0" w:rsidP="0D69A041" w:rsidRDefault="78331FD0" w14:paraId="049882CC" w14:textId="190063BB">
            <w:pPr>
              <w:pStyle w:val="Normal"/>
              <w:spacing w:line="240" w:lineRule="auto"/>
              <w:rPr>
                <w:rFonts w:cs="Calibri"/>
              </w:rPr>
            </w:pPr>
            <w:r w:rsidRPr="0D69A041" w:rsidR="78331FD0">
              <w:rPr>
                <w:rFonts w:cs="Calibri"/>
              </w:rPr>
              <w:t>6</w:t>
            </w:r>
          </w:p>
        </w:tc>
        <w:tc>
          <w:tcPr>
            <w:tcW w:w="9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78331FD0" w:rsidP="0D69A041" w:rsidRDefault="78331FD0" w14:paraId="703C7244" w14:textId="3E5D0A34">
            <w:pPr>
              <w:spacing w:after="0" w:line="240" w:lineRule="auto"/>
              <w:rPr>
                <w:rFonts w:eastAsia="Times New Roman" w:cs="Calibri"/>
                <w:b w:val="1"/>
                <w:bCs w:val="1"/>
                <w:color w:val="000000" w:themeColor="text1" w:themeTint="FF" w:themeShade="FF"/>
                <w:lang w:val="en-NZ" w:eastAsia="en-NZ"/>
              </w:rPr>
            </w:pPr>
            <w:r w:rsidRPr="0D69A041" w:rsidR="78331FD0">
              <w:rPr>
                <w:rFonts w:cs="Calibri"/>
              </w:rPr>
              <w:t>[22-05-2023]</w:t>
            </w:r>
          </w:p>
          <w:p w:rsidR="0D69A041" w:rsidP="0D69A041" w:rsidRDefault="0D69A041" w14:paraId="409A56A8" w14:textId="2DE1C3D3">
            <w:pPr>
              <w:pStyle w:val="Normal"/>
              <w:spacing w:line="240" w:lineRule="auto"/>
              <w:rPr>
                <w:rFonts w:cs="Calibri"/>
              </w:rPr>
            </w:pPr>
          </w:p>
        </w:tc>
        <w:tc>
          <w:tcPr>
            <w:tcW w:w="175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78331FD0" w:rsidP="0D69A041" w:rsidRDefault="78331FD0" w14:paraId="3C94A0F1" w14:textId="416EC4C3">
            <w:pPr>
              <w:pStyle w:val="Normal"/>
              <w:spacing w:line="240" w:lineRule="auto"/>
              <w:rPr>
                <w:rFonts w:cs="Calibri"/>
              </w:rPr>
            </w:pPr>
            <w:r w:rsidRPr="0D69A041" w:rsidR="78331FD0">
              <w:rPr>
                <w:rFonts w:cs="Calibri"/>
              </w:rPr>
              <w:t>Poor user experience</w:t>
            </w:r>
          </w:p>
        </w:tc>
        <w:tc>
          <w:tcPr>
            <w:tcW w:w="132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92D050"/>
            <w:tcMar/>
          </w:tcPr>
          <w:p w:rsidR="78331FD0" w:rsidP="0D69A041" w:rsidRDefault="78331FD0" w14:paraId="5A099586" w14:textId="5BAF0419">
            <w:pPr>
              <w:pStyle w:val="Normal"/>
              <w:spacing w:line="240" w:lineRule="auto"/>
              <w:rPr>
                <w:rFonts w:cs="Calibri"/>
              </w:rPr>
            </w:pPr>
            <w:r w:rsidRPr="0D69A041" w:rsidR="78331FD0">
              <w:rPr>
                <w:rFonts w:cs="Calibri"/>
              </w:rPr>
              <w:t>Low</w:t>
            </w:r>
          </w:p>
        </w:tc>
        <w:tc>
          <w:tcPr>
            <w:tcW w:w="103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  <w:tcMar/>
          </w:tcPr>
          <w:p w:rsidR="78331FD0" w:rsidP="0D69A041" w:rsidRDefault="78331FD0" w14:paraId="302A5712" w14:textId="6D49CDA1">
            <w:pPr>
              <w:pStyle w:val="Normal"/>
              <w:spacing w:line="240" w:lineRule="auto"/>
              <w:rPr>
                <w:rFonts w:cs="Calibri"/>
              </w:rPr>
            </w:pPr>
            <w:r w:rsidRPr="0D69A041" w:rsidR="78331FD0">
              <w:rPr>
                <w:rFonts w:cs="Calibri"/>
              </w:rPr>
              <w:t>Medium</w:t>
            </w:r>
          </w:p>
        </w:tc>
        <w:tc>
          <w:tcPr>
            <w:tcW w:w="145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6D5CBE77" w:rsidP="0D69A041" w:rsidRDefault="6D5CBE77" w14:paraId="17A518AE" w14:textId="1AF27178">
            <w:pPr>
              <w:pStyle w:val="Normal"/>
              <w:spacing w:line="240" w:lineRule="auto"/>
              <w:rPr>
                <w:rFonts w:cs="Calibri"/>
              </w:rPr>
            </w:pPr>
            <w:r w:rsidRPr="0D69A041" w:rsidR="6D5CBE77">
              <w:rPr>
                <w:rFonts w:cs="Calibri"/>
              </w:rPr>
              <w:t>Medium [3]</w:t>
            </w:r>
          </w:p>
        </w:tc>
        <w:tc>
          <w:tcPr>
            <w:tcW w:w="141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6D5CBE77" w:rsidP="0D69A041" w:rsidRDefault="6D5CBE77" w14:paraId="65A02564" w14:textId="6376D852">
            <w:pPr>
              <w:pStyle w:val="Normal"/>
              <w:spacing w:line="240" w:lineRule="auto"/>
              <w:rPr>
                <w:rFonts w:cs="Calibri"/>
              </w:rPr>
            </w:pPr>
            <w:r w:rsidRPr="0D69A041" w:rsidR="6D5CBE77">
              <w:rPr>
                <w:rFonts w:cs="Calibri"/>
              </w:rPr>
              <w:t>UX/UI Designer</w:t>
            </w:r>
          </w:p>
        </w:tc>
        <w:tc>
          <w:tcPr>
            <w:tcW w:w="280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647544BA" w:rsidP="0D69A041" w:rsidRDefault="647544BA" w14:paraId="67C30C03" w14:textId="54016B49">
            <w:pPr>
              <w:pStyle w:val="Normal"/>
              <w:spacing w:line="240" w:lineRule="auto"/>
              <w:rPr>
                <w:rFonts w:cs="Calibri"/>
              </w:rPr>
            </w:pPr>
            <w:r w:rsidRPr="0D69A041" w:rsidR="647544BA">
              <w:rPr>
                <w:rFonts w:cs="Calibri"/>
              </w:rPr>
              <w:t>Conduct end user testing, usability testing, Cognitive walkthroughs.</w:t>
            </w:r>
          </w:p>
        </w:tc>
        <w:tc>
          <w:tcPr>
            <w:tcW w:w="8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647544BA" w:rsidP="0D69A041" w:rsidRDefault="647544BA" w14:paraId="5930B3DA" w14:textId="325F608B">
            <w:pPr>
              <w:pStyle w:val="Normal"/>
              <w:rPr>
                <w:rFonts w:cs="Calibri"/>
              </w:rPr>
            </w:pPr>
            <w:r w:rsidRPr="0D69A041" w:rsidR="647544BA">
              <w:rPr>
                <w:rFonts w:cs="Calibri"/>
              </w:rPr>
              <w:t>Open</w:t>
            </w:r>
          </w:p>
        </w:tc>
        <w:tc>
          <w:tcPr>
            <w:tcW w:w="24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0D69A041" w:rsidP="0D69A041" w:rsidRDefault="0D69A041" w14:paraId="32FF932B" w14:textId="0C671E0D">
            <w:pPr>
              <w:pStyle w:val="Normal"/>
              <w:spacing w:line="240" w:lineRule="auto"/>
              <w:rPr>
                <w:rFonts w:eastAsia="Times New Roman" w:cs="Calibri"/>
                <w:b w:val="1"/>
                <w:bCs w:val="1"/>
                <w:lang w:val="en-NZ" w:eastAsia="en-NZ"/>
              </w:rPr>
            </w:pPr>
          </w:p>
        </w:tc>
      </w:tr>
    </w:tbl>
    <w:p w:rsidRPr="00010558" w:rsidR="00010558" w:rsidP="00010558" w:rsidRDefault="00010558" w14:paraId="6A0E82A1" w14:textId="5266E74E">
      <w:pPr>
        <w:rPr>
          <w:b/>
          <w:bCs/>
          <w:color w:val="FF0000"/>
        </w:rPr>
      </w:pPr>
      <w:r w:rsidRPr="00010558">
        <w:rPr>
          <w:b/>
          <w:bCs/>
          <w:color w:val="FF0000"/>
        </w:rPr>
        <w:t xml:space="preserve">Note: please make sure you fill all information related to your project below and convert everything to </w:t>
      </w:r>
      <w:r w:rsidR="0099084D">
        <w:rPr>
          <w:b/>
          <w:bCs/>
          <w:color w:val="FF0000"/>
        </w:rPr>
        <w:t>Wiki page</w:t>
      </w:r>
      <w:bookmarkStart w:name="_GoBack" w:id="0"/>
      <w:bookmarkEnd w:id="0"/>
      <w:r w:rsidRPr="00010558">
        <w:rPr>
          <w:b/>
          <w:bCs/>
          <w:color w:val="FF0000"/>
        </w:rPr>
        <w:t xml:space="preserve"> (GitHub)  </w:t>
      </w:r>
    </w:p>
    <w:p w:rsidR="00E4079E" w:rsidP="00E4079E" w:rsidRDefault="00010558" w14:paraId="6BDADF8A" w14:textId="06086D4E">
      <w:r>
        <w:t>Table 1: Risk register</w:t>
      </w:r>
      <w:r w:rsidR="0099084D">
        <w:t xml:space="preserve"> Sample </w:t>
      </w:r>
    </w:p>
    <w:p w:rsidR="00E4079E" w:rsidP="00E4079E" w:rsidRDefault="00E4079E" w14:paraId="4D99E937" w14:textId="055FA786">
      <w:r w:rsidR="308039EA">
        <w:rPr/>
        <w:t>Severity</w:t>
      </w:r>
    </w:p>
    <w:p w:rsidR="308039EA" w:rsidP="0D69A041" w:rsidRDefault="308039EA" w14:paraId="315CA3B0" w14:textId="474B0F24">
      <w:pPr>
        <w:pStyle w:val="Normal"/>
      </w:pPr>
      <w:r w:rsidR="308039EA">
        <w:rPr/>
        <w:t>Low - [</w:t>
      </w:r>
      <w:r w:rsidR="50984842">
        <w:rPr/>
        <w:t>1-2</w:t>
      </w:r>
      <w:r w:rsidR="308039EA">
        <w:rPr/>
        <w:t>]</w:t>
      </w:r>
    </w:p>
    <w:p w:rsidR="308039EA" w:rsidRDefault="308039EA" w14:paraId="5F7638DA" w14:textId="1ECCEA01">
      <w:r w:rsidR="308039EA">
        <w:rPr/>
        <w:t>Medium - [</w:t>
      </w:r>
      <w:r w:rsidR="2E9A6BC0">
        <w:rPr/>
        <w:t>3-4</w:t>
      </w:r>
      <w:r w:rsidR="308039EA">
        <w:rPr/>
        <w:t>]</w:t>
      </w:r>
    </w:p>
    <w:p w:rsidR="308039EA" w:rsidRDefault="308039EA" w14:paraId="5089BA96" w14:textId="38D33DFC">
      <w:r w:rsidR="308039EA">
        <w:rPr/>
        <w:t>High - [</w:t>
      </w:r>
      <w:r w:rsidR="56A2909D">
        <w:rPr/>
        <w:t>5-6</w:t>
      </w:r>
      <w:r w:rsidR="308039EA">
        <w:rPr/>
        <w:t>]</w:t>
      </w:r>
    </w:p>
    <w:p w:rsidR="0D69A041" w:rsidP="0D69A041" w:rsidRDefault="0D69A041" w14:paraId="49D148C4" w14:textId="4D842C3D">
      <w:pPr>
        <w:pStyle w:val="Normal"/>
      </w:pPr>
    </w:p>
    <w:p w:rsidR="0D69A041" w:rsidP="0D69A041" w:rsidRDefault="0D69A041" w14:paraId="0FF488E7" w14:textId="18E1ACEC">
      <w:pPr>
        <w:pStyle w:val="Normal"/>
      </w:pPr>
    </w:p>
    <w:p w:rsidR="6671DBCB" w:rsidP="0D69A041" w:rsidRDefault="6671DBCB" w14:paraId="350E4457" w14:textId="4933CA8C">
      <w:pPr>
        <w:spacing w:before="0" w:beforeAutospacing="off" w:after="0" w:afterAutospacing="off"/>
        <w:rPr>
          <w:color w:val="auto"/>
        </w:rPr>
      </w:pPr>
      <w:r w:rsidRPr="0D69A041" w:rsidR="6671DBCB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 xml:space="preserve">ID: 3 Date raised: [03-06-2021] Risk description: Security breach leading to customer data theft. Likelihood of the risk occurring: Medium [2] Impact if the risk occurs: High [3] Severity Rating based on impact &amp; likelihood: High [6] Owner: IT Security Team Mitigating action: Implement robust security measures such as encryption, firewalls, and regular security audits. Status: Open Useful resources: </w:t>
      </w:r>
      <w:hyperlink r:id="Rbb909a3dbb784155">
        <w:r w:rsidRPr="0D69A041" w:rsidR="6671DBCB">
          <w:rPr>
            <w:rStyle w:val="Hyperlink"/>
            <w:rFonts w:ascii="Calibri" w:hAnsi="Calibri" w:eastAsia="Calibri" w:cs="Calibri"/>
            <w:b w:val="0"/>
            <w:bCs w:val="0"/>
            <w:i w:val="0"/>
            <w:iCs w:val="0"/>
            <w:caps w:val="0"/>
            <w:smallCaps w:val="0"/>
            <w:strike w:val="0"/>
            <w:dstrike w:val="0"/>
            <w:noProof w:val="0"/>
            <w:color w:val="auto"/>
            <w:sz w:val="24"/>
            <w:szCs w:val="24"/>
            <w:lang w:val="en-GB"/>
          </w:rPr>
          <w:t>OWASP Top Ten Project</w:t>
        </w:r>
      </w:hyperlink>
    </w:p>
    <w:p w:rsidR="0D69A041" w:rsidP="0D69A041" w:rsidRDefault="0D69A041" w14:paraId="71F3571C" w14:textId="408E3B45">
      <w:pPr>
        <w:pStyle w:val="Normal"/>
        <w:spacing w:before="0" w:beforeAutospacing="off" w:after="0" w:afterAutospacing="off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4"/>
          <w:szCs w:val="24"/>
          <w:lang w:val="en-GB"/>
        </w:rPr>
      </w:pPr>
    </w:p>
    <w:p w:rsidR="0D69A041" w:rsidP="0D69A041" w:rsidRDefault="0D69A041" w14:paraId="0E3DEC85" w14:textId="0120ADC7">
      <w:pPr>
        <w:pStyle w:val="Normal"/>
        <w:spacing w:before="0" w:beforeAutospacing="off" w:after="0" w:afterAutospacing="off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4"/>
          <w:szCs w:val="24"/>
          <w:lang w:val="en-GB"/>
        </w:rPr>
      </w:pPr>
    </w:p>
    <w:p w:rsidR="6671DBCB" w:rsidP="0D69A041" w:rsidRDefault="6671DBCB" w14:paraId="4921ADB1" w14:textId="3ECAAB74">
      <w:pPr>
        <w:spacing w:before="0" w:beforeAutospacing="off" w:after="0" w:afterAutospacing="off"/>
        <w:rPr>
          <w:color w:val="auto"/>
        </w:rPr>
      </w:pPr>
      <w:r w:rsidRPr="0D69A041" w:rsidR="6671DBCB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 xml:space="preserve">ID: 5 Date raised: [03-06-2021] Risk description: Poor website performance and slow loading times. Likelihood of the risk occurring: High [3] Impact if the risk occurs: Medium [2] Severity Rating based on impact &amp; likelihood: High [6] Owner: Development Team Lead Mitigating action: </w:t>
      </w:r>
      <w:r w:rsidRPr="0D69A041" w:rsidR="6671DBCB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Optimize</w:t>
      </w:r>
      <w:r w:rsidRPr="0D69A041" w:rsidR="6671DBCB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 xml:space="preserve"> website code, compress images, and </w:t>
      </w:r>
      <w:r w:rsidRPr="0D69A041" w:rsidR="6671DBCB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utilize</w:t>
      </w:r>
      <w:r w:rsidRPr="0D69A041" w:rsidR="6671DBCB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 xml:space="preserve"> caching techniques to improve performance. Status: Open Useful resources: </w:t>
      </w:r>
      <w:hyperlink r:id="R0c69b6412249440c">
        <w:r w:rsidRPr="0D69A041" w:rsidR="6671DBCB">
          <w:rPr>
            <w:rStyle w:val="Hyperlink"/>
            <w:rFonts w:ascii="Calibri" w:hAnsi="Calibri" w:eastAsia="Calibri" w:cs="Calibri"/>
            <w:b w:val="0"/>
            <w:bCs w:val="0"/>
            <w:i w:val="0"/>
            <w:iCs w:val="0"/>
            <w:caps w:val="0"/>
            <w:smallCaps w:val="0"/>
            <w:strike w:val="0"/>
            <w:dstrike w:val="0"/>
            <w:noProof w:val="0"/>
            <w:color w:val="auto"/>
            <w:sz w:val="24"/>
            <w:szCs w:val="24"/>
            <w:lang w:val="en-GB"/>
          </w:rPr>
          <w:t>Website Performance Optimization Guide</w:t>
        </w:r>
      </w:hyperlink>
    </w:p>
    <w:p w:rsidR="0D69A041" w:rsidP="0D69A041" w:rsidRDefault="0D69A041" w14:paraId="44235AA8" w14:textId="42287678">
      <w:pPr>
        <w:pStyle w:val="Normal"/>
        <w:spacing w:before="0" w:beforeAutospacing="off" w:after="0" w:afterAutospacing="off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4"/>
          <w:szCs w:val="24"/>
          <w:lang w:val="en-GB"/>
        </w:rPr>
      </w:pPr>
    </w:p>
    <w:p w:rsidR="6671DBCB" w:rsidP="0D69A041" w:rsidRDefault="6671DBCB" w14:paraId="7C52D951" w14:textId="02288B9B">
      <w:pPr>
        <w:spacing w:before="0" w:beforeAutospacing="off" w:after="0" w:afterAutospacing="off"/>
      </w:pPr>
      <w:r w:rsidRPr="0D69A041" w:rsidR="6671DBCB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ID: 6 Date raised: [03-06-2021] Risk description: Inadequate user experience leading to low customer satisfaction. Likelihood of the risk occurring: Low [1] Impact if the risk occurs: Medium [2] Severity Rating based on impact &amp; likelihood: Low [2] Owner: UX/UI Designer Mitigating action: Conduct user research, usability testing, and iterate on design to ensure a seamless and intuitive user experience. Status:</w:t>
      </w:r>
      <w:r w:rsidRPr="0D69A041" w:rsidR="6671DBCB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D1D5DB"/>
          <w:sz w:val="24"/>
          <w:szCs w:val="24"/>
          <w:lang w:val="en-GB"/>
        </w:rPr>
        <w:t xml:space="preserve"> Open Useful resources: </w:t>
      </w:r>
      <w:hyperlink r:id="R7a04592a015040ee">
        <w:r w:rsidRPr="0D69A041" w:rsidR="6671DBCB">
          <w:rPr>
            <w:rStyle w:val="Hyperlink"/>
            <w:rFonts w:ascii="Calibri" w:hAnsi="Calibri" w:eastAsia="Calibri" w:cs="Calibri"/>
            <w:b w:val="0"/>
            <w:bCs w:val="0"/>
            <w:i w:val="0"/>
            <w:iCs w:val="0"/>
            <w:caps w:val="0"/>
            <w:smallCaps w:val="0"/>
            <w:strike w:val="0"/>
            <w:dstrike w:val="0"/>
            <w:noProof w:val="0"/>
            <w:sz w:val="24"/>
            <w:szCs w:val="24"/>
            <w:lang w:val="en-GB"/>
          </w:rPr>
          <w:t>User Experience (UX) Research Methods</w:t>
        </w:r>
      </w:hyperlink>
    </w:p>
    <w:p w:rsidR="0D69A041" w:rsidP="0D69A041" w:rsidRDefault="0D69A041" w14:paraId="451ABAA0" w14:textId="1FDE0BEA">
      <w:pPr>
        <w:pStyle w:val="Normal"/>
      </w:pPr>
    </w:p>
    <w:p w:rsidR="0D69A041" w:rsidP="0D69A041" w:rsidRDefault="0D69A041" w14:paraId="0E97868E" w14:textId="4A4B16CC">
      <w:pPr>
        <w:pStyle w:val="Normal"/>
      </w:pPr>
    </w:p>
    <w:p w:rsidR="61AF9895" w:rsidP="0D69A041" w:rsidRDefault="61AF9895" w14:paraId="5D447A6D" w14:textId="46066E84">
      <w:pPr>
        <w:spacing w:before="0" w:beforeAutospacing="off" w:after="0" w:afterAutospacing="off"/>
        <w:rPr>
          <w:color w:val="auto"/>
        </w:rPr>
      </w:pPr>
      <w:r w:rsidRPr="0D69A041" w:rsidR="61AF989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 xml:space="preserve">ID: 7 Date raised: [03-06-2021] Risk description: Incompatibility issues with different web browsers. Likelihood of the risk occurring: Medium [2] Impact if the risk occurs: Low [1] Severity Rating based on impact &amp; likelihood: Low [2] Owner: Front-end Developer Mitigating action: Test the website thoroughly on popular web browsers (Chrome, Firefox, Safari, etc.) to ensure compatibility and address any identified issues. Status: Open Useful resources: </w:t>
      </w:r>
      <w:hyperlink r:id="Rc3ec4e1230f44872">
        <w:r w:rsidRPr="0D69A041" w:rsidR="61AF9895">
          <w:rPr>
            <w:rStyle w:val="Hyperlink"/>
            <w:rFonts w:ascii="Calibri" w:hAnsi="Calibri" w:eastAsia="Calibri" w:cs="Calibri"/>
            <w:b w:val="0"/>
            <w:bCs w:val="0"/>
            <w:i w:val="0"/>
            <w:iCs w:val="0"/>
            <w:caps w:val="0"/>
            <w:smallCaps w:val="0"/>
            <w:strike w:val="0"/>
            <w:dstrike w:val="0"/>
            <w:noProof w:val="0"/>
            <w:color w:val="auto"/>
            <w:sz w:val="24"/>
            <w:szCs w:val="24"/>
            <w:lang w:val="en-GB"/>
          </w:rPr>
          <w:t>Browser Compatibility Testing Tools</w:t>
        </w:r>
      </w:hyperlink>
    </w:p>
    <w:p w:rsidR="0D69A041" w:rsidP="0D69A041" w:rsidRDefault="0D69A041" w14:paraId="2E6F392A" w14:textId="34361E6F">
      <w:pPr>
        <w:pStyle w:val="Normal"/>
        <w:spacing w:before="0" w:beforeAutospacing="off" w:after="0" w:afterAutospacing="off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4"/>
          <w:szCs w:val="24"/>
          <w:lang w:val="en-GB"/>
        </w:rPr>
      </w:pPr>
    </w:p>
    <w:p w:rsidR="0D69A041" w:rsidP="0D69A041" w:rsidRDefault="0D69A041" w14:paraId="4B1BDEB2" w14:textId="43C5E9A9">
      <w:pPr>
        <w:pStyle w:val="Normal"/>
        <w:spacing w:before="0" w:beforeAutospacing="off" w:after="0" w:afterAutospacing="off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4"/>
          <w:szCs w:val="24"/>
          <w:lang w:val="en-GB"/>
        </w:rPr>
      </w:pPr>
    </w:p>
    <w:p w:rsidR="0D69A041" w:rsidP="0D69A041" w:rsidRDefault="0D69A041" w14:paraId="4B745B8A" w14:textId="55E25B5D">
      <w:pPr>
        <w:pStyle w:val="Normal"/>
        <w:spacing w:before="0" w:beforeAutospacing="off" w:after="0" w:afterAutospacing="off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4"/>
          <w:szCs w:val="24"/>
          <w:lang w:val="en-GB"/>
        </w:rPr>
      </w:pPr>
    </w:p>
    <w:p w:rsidR="61AF9895" w:rsidP="0D69A041" w:rsidRDefault="61AF9895" w14:paraId="65D9D6C3" w14:textId="2D0798B5">
      <w:pPr>
        <w:spacing w:before="0" w:beforeAutospacing="off" w:after="0" w:afterAutospacing="off"/>
        <w:rPr>
          <w:color w:val="auto"/>
        </w:rPr>
      </w:pPr>
      <w:r w:rsidRPr="0D69A041" w:rsidR="61AF989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 xml:space="preserve">ID: 8 Date raised: [03-06-2021] Risk description: Insufficient scalability to handle future growth in user base. Likelihood of the risk occurring: Low [1] Impact if the risk occurs: High [3] Severity Rating based on impact &amp; likelihood: Medium [3] Owner: Technical Architect Mitigating action: Implement a scalable infrastructure using cloud services and consider load balancing, auto-scaling, and database optimization techniques. Status: Open Useful resources: </w:t>
      </w:r>
      <w:hyperlink r:id="R007d4a6cd1b44a7d">
        <w:r w:rsidRPr="0D69A041" w:rsidR="61AF9895">
          <w:rPr>
            <w:rStyle w:val="Hyperlink"/>
            <w:rFonts w:ascii="Calibri" w:hAnsi="Calibri" w:eastAsia="Calibri" w:cs="Calibri"/>
            <w:b w:val="0"/>
            <w:bCs w:val="0"/>
            <w:i w:val="0"/>
            <w:iCs w:val="0"/>
            <w:caps w:val="0"/>
            <w:smallCaps w:val="0"/>
            <w:strike w:val="0"/>
            <w:dstrike w:val="0"/>
            <w:noProof w:val="0"/>
            <w:color w:val="auto"/>
            <w:sz w:val="24"/>
            <w:szCs w:val="24"/>
            <w:lang w:val="en-GB"/>
          </w:rPr>
          <w:t>Building Scalable Web Applications</w:t>
        </w:r>
      </w:hyperlink>
    </w:p>
    <w:p w:rsidR="0D69A041" w:rsidP="0D69A041" w:rsidRDefault="0D69A041" w14:paraId="7BFE545D" w14:textId="02BE512F">
      <w:pPr>
        <w:pStyle w:val="Normal"/>
      </w:pPr>
    </w:p>
    <w:p w:rsidR="00E4079E" w:rsidP="00E4079E" w:rsidRDefault="00E4079E" w14:paraId="46BE9B88" w14:textId="1E7F92C9">
      <w:r>
        <w:t xml:space="preserve">Reference: </w:t>
      </w:r>
      <w:proofErr w:type="spellStart"/>
      <w:r>
        <w:t>Excelonist</w:t>
      </w:r>
      <w:proofErr w:type="spellEnd"/>
      <w:r>
        <w:t xml:space="preserve"> (n.d.) </w:t>
      </w:r>
      <w:r>
        <w:rPr>
          <w:i/>
          <w:iCs/>
        </w:rPr>
        <w:t>PM template</w:t>
      </w:r>
      <w:r>
        <w:t xml:space="preserve">. htttp://www.Excelonist.com. </w:t>
      </w:r>
    </w:p>
    <w:p w:rsidRPr="00010558" w:rsidR="007F5382" w:rsidP="00010558" w:rsidRDefault="007F5382" w14:paraId="386D8812" w14:textId="254BA669"/>
    <w:sectPr w:rsidRPr="00010558" w:rsidR="007F5382" w:rsidSect="00010558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ListBullet"/>
      <w:lvlText w:val=""/>
      <w:lvlJc w:val="left"/>
      <w:pPr>
        <w:ind w:left="360" w:hanging="360"/>
      </w:pPr>
      <w:rPr>
        <w:rFonts w:hint="default" w:ascii="Webdings" w:hAnsi="Webdings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5"/>
  </w:num>
  <w:num w:numId="5">
    <w:abstractNumId w:val="4"/>
  </w:num>
  <w:num w:numId="6">
    <w:abstractNumId w:val="7"/>
  </w:num>
  <w:num w:numId="7">
    <w:abstractNumId w:val="3"/>
  </w:num>
  <w:num w:numId="8">
    <w:abstractNumId w:val="2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87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U0N7e0MDYysrRQ0lEKTi0uzszPAykwrAUAT6ABlywAAAA="/>
  </w:docVars>
  <w:rsids>
    <w:rsidRoot w:val="000960BC"/>
    <w:rsid w:val="00010558"/>
    <w:rsid w:val="000960BC"/>
    <w:rsid w:val="000A5D4C"/>
    <w:rsid w:val="00684B5F"/>
    <w:rsid w:val="007F5382"/>
    <w:rsid w:val="008F7BBC"/>
    <w:rsid w:val="0099084D"/>
    <w:rsid w:val="00994D34"/>
    <w:rsid w:val="00C14A14"/>
    <w:rsid w:val="00CA0A83"/>
    <w:rsid w:val="00D84B29"/>
    <w:rsid w:val="00DA43AD"/>
    <w:rsid w:val="00E4079E"/>
    <w:rsid w:val="00E65FD0"/>
    <w:rsid w:val="00F363B3"/>
    <w:rsid w:val="00F46FFB"/>
    <w:rsid w:val="00FA5D34"/>
    <w:rsid w:val="037AE691"/>
    <w:rsid w:val="039233A9"/>
    <w:rsid w:val="09E44ED0"/>
    <w:rsid w:val="0A1BE45D"/>
    <w:rsid w:val="0A31FF7F"/>
    <w:rsid w:val="0A36014E"/>
    <w:rsid w:val="0A3EC271"/>
    <w:rsid w:val="0D0DAB9A"/>
    <w:rsid w:val="0D69A041"/>
    <w:rsid w:val="118AFD50"/>
    <w:rsid w:val="16CA0299"/>
    <w:rsid w:val="16E887CB"/>
    <w:rsid w:val="18CCE55F"/>
    <w:rsid w:val="1BBB56DE"/>
    <w:rsid w:val="1C75065B"/>
    <w:rsid w:val="1D51164C"/>
    <w:rsid w:val="1ECA983D"/>
    <w:rsid w:val="1F2AEC35"/>
    <w:rsid w:val="27E8188A"/>
    <w:rsid w:val="2983E8EB"/>
    <w:rsid w:val="2C0A3986"/>
    <w:rsid w:val="2DD73726"/>
    <w:rsid w:val="2E9A6BC0"/>
    <w:rsid w:val="308039EA"/>
    <w:rsid w:val="331B56C2"/>
    <w:rsid w:val="336E9330"/>
    <w:rsid w:val="3652F784"/>
    <w:rsid w:val="38F1FF47"/>
    <w:rsid w:val="39894293"/>
    <w:rsid w:val="3B2668A7"/>
    <w:rsid w:val="417FB48F"/>
    <w:rsid w:val="44A71C20"/>
    <w:rsid w:val="465325B2"/>
    <w:rsid w:val="4834C0E8"/>
    <w:rsid w:val="48B8EE59"/>
    <w:rsid w:val="4E450F3A"/>
    <w:rsid w:val="502FE281"/>
    <w:rsid w:val="50984842"/>
    <w:rsid w:val="51A60002"/>
    <w:rsid w:val="5337058F"/>
    <w:rsid w:val="533BA330"/>
    <w:rsid w:val="56A2909D"/>
    <w:rsid w:val="5A37FA26"/>
    <w:rsid w:val="61AF9895"/>
    <w:rsid w:val="647544BA"/>
    <w:rsid w:val="6595A928"/>
    <w:rsid w:val="65C39450"/>
    <w:rsid w:val="6671DBCB"/>
    <w:rsid w:val="6933EF8D"/>
    <w:rsid w:val="6BD84DF0"/>
    <w:rsid w:val="6BECF705"/>
    <w:rsid w:val="6D5CBE77"/>
    <w:rsid w:val="6EEB762E"/>
    <w:rsid w:val="6F1653CF"/>
    <w:rsid w:val="6F6B8261"/>
    <w:rsid w:val="7105A4E7"/>
    <w:rsid w:val="715C8450"/>
    <w:rsid w:val="72A17548"/>
    <w:rsid w:val="76DC4D6C"/>
    <w:rsid w:val="78331FD0"/>
    <w:rsid w:val="78ADB57D"/>
    <w:rsid w:val="7C50E724"/>
    <w:rsid w:val="7F2409C5"/>
    <w:rsid w:val="7F8887E6"/>
    <w:rsid w:val="7FB8B7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0F67AB"/>
  <w15:chartTrackingRefBased/>
  <w15:docId w15:val="{DD351044-1312-4525-BEC1-563EB0140158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="Calibri" w:hAnsi="Calibri" w:eastAsia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FA5D34"/>
    <w:rPr>
      <w:lang w:val="en-GB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ListBullet">
    <w:name w:val="List Bullet"/>
    <w:basedOn w:val="Normal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ListNumber">
    <w:name w:val="List Number"/>
    <w:basedOn w:val="Normal"/>
    <w:uiPriority w:val="99"/>
    <w:rsid w:val="007F5382"/>
    <w:pPr>
      <w:numPr>
        <w:numId w:val="2"/>
      </w:numPr>
      <w:contextualSpacing/>
    </w:pPr>
  </w:style>
  <w:style w:type="paragraph" w:styleId="paragraph" w:customStyle="1">
    <w:name w:val="paragraph"/>
    <w:basedOn w:val="Normal"/>
    <w:rsid w:val="00010558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  <w:lang w:val="en-NZ" w:eastAsia="en-NZ"/>
    </w:rPr>
  </w:style>
  <w:style w:type="character" w:styleId="normaltextrun" w:customStyle="1">
    <w:name w:val="normaltextrun"/>
    <w:basedOn w:val="DefaultParagraphFont"/>
    <w:rsid w:val="00010558"/>
  </w:style>
  <w:style w:type="character" w:styleId="eop" w:customStyle="1">
    <w:name w:val="eop"/>
    <w:basedOn w:val="DefaultParagraphFont"/>
    <w:rsid w:val="00010558"/>
  </w:style>
  <w:style w:type="character" w:styleId="Hyperlink">
    <w:name w:val="Hyperlink"/>
    <w:basedOn w:val="DefaultParagraphFont"/>
    <w:uiPriority w:val="99"/>
    <w:unhideWhenUsed/>
    <w:rsid w:val="0001055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5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609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2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1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13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437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4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612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4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077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4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6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19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51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42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91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8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916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22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470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0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120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28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036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03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98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64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81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0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619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9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20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40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97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97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053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5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5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8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64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7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53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802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42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52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9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321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49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9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61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21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39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39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62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78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76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4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3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97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058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74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6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14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15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6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74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80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304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8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48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03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785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65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70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2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theme" Target="theme/theme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fontTable" Target="fontTable.xml" Id="rId6" /><Relationship Type="http://schemas.openxmlformats.org/officeDocument/2006/relationships/hyperlink" Target="https://www.stakeholdermap.com/project-templates/business-case-template.html" TargetMode="External" Id="rId5" /><Relationship Type="http://schemas.openxmlformats.org/officeDocument/2006/relationships/webSettings" Target="webSettings.xml" Id="rId4" /><Relationship Type="http://schemas.openxmlformats.org/officeDocument/2006/relationships/hyperlink" Target="https://owasp.org/www-project-top-ten/" TargetMode="External" Id="Rbb909a3dbb784155" /><Relationship Type="http://schemas.openxmlformats.org/officeDocument/2006/relationships/hyperlink" Target="https://developers.google.com/speed/docs/insights/GettingStarted" TargetMode="External" Id="R0c69b6412249440c" /><Relationship Type="http://schemas.openxmlformats.org/officeDocument/2006/relationships/hyperlink" Target="https://www.nngroup.com/articles/which-ux-research-methods/" TargetMode="External" Id="R7a04592a015040ee" /><Relationship Type="http://schemas.openxmlformats.org/officeDocument/2006/relationships/hyperlink" Target="https://www.browserstack.com/guide/browser-compatibility-testing-tools" TargetMode="External" Id="Rc3ec4e1230f44872" /><Relationship Type="http://schemas.openxmlformats.org/officeDocument/2006/relationships/hyperlink" Target="https://aws.amazon.com/architecture/well-architected/?nc1=h_ls" TargetMode="External" Id="R007d4a6cd1b44a7d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Noor Alani</dc:creator>
  <keywords/>
  <dc:description/>
  <lastModifiedBy>Shuker Kade James</lastModifiedBy>
  <revision>5</revision>
  <dcterms:created xsi:type="dcterms:W3CDTF">2021-06-16T02:44:00.0000000Z</dcterms:created>
  <dcterms:modified xsi:type="dcterms:W3CDTF">2023-05-22T01:49:45.0659888Z</dcterms:modified>
</coreProperties>
</file>